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80" w:type="dxa"/>
        <w:tblInd w:w="8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7"/>
        <w:gridCol w:w="9"/>
        <w:gridCol w:w="9"/>
        <w:gridCol w:w="6"/>
        <w:gridCol w:w="3080"/>
        <w:gridCol w:w="5221"/>
        <w:gridCol w:w="111"/>
        <w:gridCol w:w="102"/>
        <w:gridCol w:w="109"/>
        <w:gridCol w:w="146"/>
      </w:tblGrid>
      <w:tr w:rsidR="001877E4" w:rsidRPr="001877E4" w14:paraId="5B268BA3" w14:textId="77777777" w:rsidTr="001877E4">
        <w:trPr>
          <w:gridAfter w:val="4"/>
          <w:wAfter w:w="468" w:type="dxa"/>
          <w:trHeight w:val="450"/>
        </w:trPr>
        <w:tc>
          <w:tcPr>
            <w:tcW w:w="5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8FB9B" w14:textId="77777777" w:rsidR="001877E4" w:rsidRPr="001877E4" w:rsidRDefault="001877E4" w:rsidP="00E2434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</w:p>
        </w:tc>
        <w:tc>
          <w:tcPr>
            <w:tcW w:w="3104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F92D45" w14:textId="77777777" w:rsidR="001877E4" w:rsidRPr="00E24345" w:rsidRDefault="001877E4" w:rsidP="00E2434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2434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teril PBS tamponu</w:t>
            </w:r>
          </w:p>
        </w:tc>
        <w:tc>
          <w:tcPr>
            <w:tcW w:w="52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8291E1" w14:textId="77777777" w:rsidR="00E24345" w:rsidRDefault="001877E4" w:rsidP="00E2434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2434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sıvı olmalıdır.</w:t>
            </w:r>
          </w:p>
          <w:p w14:paraId="5F053469" w14:textId="77777777" w:rsidR="00E24345" w:rsidRDefault="001877E4" w:rsidP="00E2434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2434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H 7.0- 7.4 olmalıdır.</w:t>
            </w:r>
          </w:p>
          <w:p w14:paraId="0E4A803E" w14:textId="4133104D" w:rsidR="001877E4" w:rsidRPr="00E24345" w:rsidRDefault="001877E4" w:rsidP="00E24345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2434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20 ºC’de suda çözünür olmalıdır.</w:t>
            </w:r>
          </w:p>
        </w:tc>
      </w:tr>
      <w:tr w:rsidR="001877E4" w:rsidRPr="001877E4" w14:paraId="0F8095DF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C7C02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22C2F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9EB69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29B9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4938C43F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0242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C32AA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480E6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E498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1B8F00D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CD81E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FC31C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0FBE5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52DC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C413176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DDD94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E50EE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79577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1AE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7ECF869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1378E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1165D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BFC8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E6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5302CF5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02816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2B1B2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BE16C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D18E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F1EAC93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3975D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6A93D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B69E0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98DB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F19E769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CF705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15E43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E102A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0618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6D6592D" w14:textId="77777777" w:rsidTr="001877E4">
        <w:trPr>
          <w:trHeight w:val="321"/>
        </w:trPr>
        <w:tc>
          <w:tcPr>
            <w:tcW w:w="5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CF748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B6EAB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5634E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9ED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E5358CE" w14:textId="77777777" w:rsidTr="001877E4">
        <w:trPr>
          <w:trHeight w:val="321"/>
        </w:trPr>
        <w:tc>
          <w:tcPr>
            <w:tcW w:w="5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80BD6" w14:textId="77777777" w:rsidR="001877E4" w:rsidRPr="001877E4" w:rsidRDefault="001877E4" w:rsidP="002F2D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2</w:t>
            </w:r>
          </w:p>
        </w:tc>
        <w:tc>
          <w:tcPr>
            <w:tcW w:w="3104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AC737" w14:textId="77777777" w:rsidR="001877E4" w:rsidRPr="002F2DD9" w:rsidRDefault="001877E4" w:rsidP="002F2D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aseinli PBS tamponu</w:t>
            </w:r>
          </w:p>
        </w:tc>
        <w:tc>
          <w:tcPr>
            <w:tcW w:w="52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9964D7" w14:textId="77777777" w:rsidR="001877E4" w:rsidRP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</w:tc>
        <w:tc>
          <w:tcPr>
            <w:tcW w:w="468" w:type="dxa"/>
            <w:gridSpan w:val="4"/>
            <w:vAlign w:val="center"/>
            <w:hideMark/>
          </w:tcPr>
          <w:p w14:paraId="03BE807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DAB538F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82AF2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87311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73B7E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92EE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53011A72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B1570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64E18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2C587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EE4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F764569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605C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CAB46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78D6D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0CF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26FC462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1934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8BE53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E5EB7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F93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7B4407A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CDDFE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13AE3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0FFD7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B13D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5C27121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1A2BF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164E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DD51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ABF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2329F49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7ACF6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2DE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1311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9E3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BC5704A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15730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EBE17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36467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E73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07BAFAC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71A70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21201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D8F1D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A24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3602533" w14:textId="77777777" w:rsidTr="001877E4">
        <w:trPr>
          <w:trHeight w:val="321"/>
        </w:trPr>
        <w:tc>
          <w:tcPr>
            <w:tcW w:w="5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0F3B90" w14:textId="77777777" w:rsidR="001877E4" w:rsidRPr="001877E4" w:rsidRDefault="001877E4" w:rsidP="002F2D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3</w:t>
            </w:r>
          </w:p>
        </w:tc>
        <w:tc>
          <w:tcPr>
            <w:tcW w:w="3104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CFA99" w14:textId="77777777" w:rsidR="001877E4" w:rsidRPr="002F2DD9" w:rsidRDefault="001877E4" w:rsidP="002F2D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N‐(3‐Dimethylaminopropyl) ‐N‐ethylcarbodiimide hydrochloride</w:t>
            </w:r>
          </w:p>
        </w:tc>
        <w:tc>
          <w:tcPr>
            <w:tcW w:w="52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CAB66" w14:textId="77777777" w:rsid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beyaz katı olmalıdır.</w:t>
            </w:r>
          </w:p>
          <w:p w14:paraId="4EC6C1CB" w14:textId="77777777" w:rsid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rime noktası/erime aralığı 110-115 ºC</w:t>
            </w:r>
            <w:r w:rsid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</w:t>
            </w: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olmalıdır.</w:t>
            </w:r>
          </w:p>
          <w:p w14:paraId="484656C0" w14:textId="77777777" w:rsid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Buhar basıncı (20 ºC) &lt;1,3 hPa olmalıdır.</w:t>
            </w:r>
          </w:p>
          <w:p w14:paraId="252AAAF1" w14:textId="77777777" w:rsid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Yoğunluğu (20 ºC) 1,044 g/cm³ olmalıdır.</w:t>
            </w:r>
          </w:p>
          <w:p w14:paraId="21FDB161" w14:textId="77777777" w:rsid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udaki çözünürlüğü (20 ºC) 1,000 g/l olmalıdır.</w:t>
            </w:r>
          </w:p>
          <w:p w14:paraId="6AD6A003" w14:textId="43E77844" w:rsidR="001877E4" w:rsidRPr="002F2DD9" w:rsidRDefault="001877E4" w:rsidP="002F2DD9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F2DD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Dağılma katsayısı (20 ºC) log Pow: -2,98 olmalıdır.</w:t>
            </w:r>
          </w:p>
        </w:tc>
        <w:tc>
          <w:tcPr>
            <w:tcW w:w="468" w:type="dxa"/>
            <w:gridSpan w:val="4"/>
            <w:vAlign w:val="center"/>
            <w:hideMark/>
          </w:tcPr>
          <w:p w14:paraId="46C58A8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7130E63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7FEC4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98E01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DAEE2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8020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6AB8F2E1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1BBFB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976B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16708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88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0FE34AE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4A817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56C43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B2857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058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3C07086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37B2C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D265A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922D4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EFDE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748EE44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A98F1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E300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9BFED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B26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4A829AF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E98B6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95F36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A8132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3C3B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C2C717A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53EF2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095C3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238FA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0C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ACD25E3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0A5EB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E1579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EA416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F3F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888B12C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335E4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B51B2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DF213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60A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8727CFD" w14:textId="77777777" w:rsidTr="001877E4">
        <w:trPr>
          <w:trHeight w:val="321"/>
        </w:trPr>
        <w:tc>
          <w:tcPr>
            <w:tcW w:w="5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1ED81" w14:textId="77777777" w:rsidR="001877E4" w:rsidRPr="001877E4" w:rsidRDefault="001877E4" w:rsidP="0012541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4</w:t>
            </w:r>
          </w:p>
        </w:tc>
        <w:tc>
          <w:tcPr>
            <w:tcW w:w="3104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0145E7" w14:textId="77777777" w:rsidR="001877E4" w:rsidRPr="00125412" w:rsidRDefault="001877E4" w:rsidP="0012541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25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N‐Hydroxysulfosuccinimide sodium salt,&gt;= 98.5 % HPLC</w:t>
            </w:r>
          </w:p>
        </w:tc>
        <w:tc>
          <w:tcPr>
            <w:tcW w:w="52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01C086" w14:textId="77777777" w:rsidR="00125412" w:rsidRDefault="001877E4" w:rsidP="00125412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25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  <w:p w14:paraId="4A8B7FC4" w14:textId="77777777" w:rsidR="00125412" w:rsidRDefault="001877E4" w:rsidP="00125412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25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Rengi açık sarı olmalıdır.</w:t>
            </w:r>
          </w:p>
          <w:p w14:paraId="63E3992A" w14:textId="700D553A" w:rsidR="001877E4" w:rsidRPr="00125412" w:rsidRDefault="001877E4" w:rsidP="00125412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25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rime noktası 250 ºC olmalıdır.</w:t>
            </w:r>
            <w:r w:rsidRPr="00125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br/>
              <w:t>≥ 98 % saflıkta olmalıdır.</w:t>
            </w:r>
          </w:p>
        </w:tc>
        <w:tc>
          <w:tcPr>
            <w:tcW w:w="468" w:type="dxa"/>
            <w:gridSpan w:val="4"/>
            <w:vAlign w:val="center"/>
            <w:hideMark/>
          </w:tcPr>
          <w:p w14:paraId="2D77CFF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260B1C9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31E79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8DE14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08F3D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FEAD4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4112C49C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91660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03031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9B45B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DDFE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F727082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0D5C0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8F693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C3DDB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5A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A1CA929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2EA6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F6DCE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84D32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14D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8F78FCB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9260D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98DA0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F085C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D65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46880F0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5428B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A3F9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5607D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1B8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7C3B122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2717B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C54E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53E80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89D9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C100B6E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6F441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92E41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443A3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1CE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CC8B2F6" w14:textId="77777777" w:rsidTr="001877E4">
        <w:trPr>
          <w:trHeight w:val="321"/>
        </w:trPr>
        <w:tc>
          <w:tcPr>
            <w:tcW w:w="5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9342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104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5A6E7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4D122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B8E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A042186" w14:textId="77777777" w:rsidTr="001877E4">
        <w:trPr>
          <w:gridAfter w:val="3"/>
          <w:wAfter w:w="357" w:type="dxa"/>
          <w:trHeight w:val="450"/>
        </w:trPr>
        <w:tc>
          <w:tcPr>
            <w:tcW w:w="59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D9116" w14:textId="77777777" w:rsidR="001877E4" w:rsidRPr="001877E4" w:rsidRDefault="001877E4" w:rsidP="009E7F6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lastRenderedPageBreak/>
              <w:t>5</w:t>
            </w:r>
          </w:p>
        </w:tc>
        <w:tc>
          <w:tcPr>
            <w:tcW w:w="3095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43E45D" w14:textId="77777777" w:rsidR="001877E4" w:rsidRPr="009E7F6F" w:rsidRDefault="001877E4" w:rsidP="009E7F6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thanolamine‐ 100 mL</w:t>
            </w:r>
          </w:p>
        </w:tc>
        <w:tc>
          <w:tcPr>
            <w:tcW w:w="533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D97EF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H 12,1 (20 ºC) olmalıdır.</w:t>
            </w:r>
          </w:p>
          <w:p w14:paraId="15098BC1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renksiz sıvı olmalıdır.</w:t>
            </w:r>
          </w:p>
          <w:p w14:paraId="6CF01359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rime noktası 4 ºC (1.010 hPa) olmalıdır.</w:t>
            </w:r>
          </w:p>
          <w:p w14:paraId="1222F9AD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Kaynama noktası 167 ºC (1.010 hPa) olmalıdır.</w:t>
            </w:r>
          </w:p>
          <w:p w14:paraId="2F1D49E3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arlama noktası 91 ºC (1.013 hPa) olmalıdır.</w:t>
            </w:r>
          </w:p>
          <w:p w14:paraId="352D954A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Buhar basıncı 0,5 hPa (20 ºC) olmalıdır.</w:t>
            </w:r>
          </w:p>
          <w:p w14:paraId="122C51F2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Yoğunluğu 1,015 g/cm³ (20 ºC) olmalıdır.</w:t>
            </w:r>
          </w:p>
          <w:p w14:paraId="698C7367" w14:textId="77777777" w:rsid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kışkanlığı 23,86 mPa,s (20 ºC) olmalıdır.</w:t>
            </w:r>
          </w:p>
          <w:p w14:paraId="299CA8CA" w14:textId="2B8A091D" w:rsidR="001877E4" w:rsidRPr="009E7F6F" w:rsidRDefault="001877E4" w:rsidP="009E7F6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E7F6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u içinde çözünürlüğü 1,000 g/l (20 ºC) olmalıdır.</w:t>
            </w:r>
          </w:p>
        </w:tc>
      </w:tr>
      <w:tr w:rsidR="001877E4" w:rsidRPr="001877E4" w14:paraId="09FCE45E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87113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ABFE1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F78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26F9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384C1E54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D1AFA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4D95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721F2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D09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9E4C485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343E8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4F9BD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1B001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62F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7284815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5408E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E6063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8961B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5AAD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0567B7B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62342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76D97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8261C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198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881505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CBE7F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8DBC4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7BC9D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970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7599E3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F4278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9CF43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51556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C9C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BE601C1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17B18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0219B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A1C95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EC9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E3E943F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DDFDD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0DC5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F1629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F760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1D1E67E" w14:textId="77777777" w:rsidTr="001877E4">
        <w:trPr>
          <w:trHeight w:val="321"/>
        </w:trPr>
        <w:tc>
          <w:tcPr>
            <w:tcW w:w="596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CA2235" w14:textId="77777777" w:rsidR="001877E4" w:rsidRPr="001877E4" w:rsidRDefault="001877E4" w:rsidP="00805D3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6</w:t>
            </w:r>
          </w:p>
        </w:tc>
        <w:tc>
          <w:tcPr>
            <w:tcW w:w="309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8F259E" w14:textId="77777777" w:rsidR="001877E4" w:rsidRPr="00805D35" w:rsidRDefault="001877E4" w:rsidP="00805D3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Bovine Serum Albumin‐10 g</w:t>
            </w:r>
          </w:p>
        </w:tc>
        <w:tc>
          <w:tcPr>
            <w:tcW w:w="533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19E37" w14:textId="77777777" w:rsidR="00805D35" w:rsidRDefault="001877E4" w:rsidP="00805D35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  <w:p w14:paraId="34FE99B1" w14:textId="77777777" w:rsidR="00805D35" w:rsidRDefault="001877E4" w:rsidP="00805D35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H 4,8- 7,5 olmalıdır.</w:t>
            </w:r>
          </w:p>
          <w:p w14:paraId="58A2FA7C" w14:textId="5919271E" w:rsidR="001877E4" w:rsidRPr="00805D35" w:rsidRDefault="001877E4" w:rsidP="00805D35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uda az çözünür olmalıdır.</w:t>
            </w:r>
          </w:p>
        </w:tc>
        <w:tc>
          <w:tcPr>
            <w:tcW w:w="357" w:type="dxa"/>
            <w:gridSpan w:val="3"/>
            <w:vAlign w:val="center"/>
            <w:hideMark/>
          </w:tcPr>
          <w:p w14:paraId="7F7049F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FE0787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8422F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3DA07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40D29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AAB0A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559A253C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7A8B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4B78E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691DF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63F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84E671A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93655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A3555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0E57F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1FC7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4417E5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D601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F40B5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63255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BC78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87604D8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98F8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70A46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60A8B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3F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BE073D4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A4B4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A9966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FBD63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E6C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F53FC70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C8587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F5CB6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882A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3C9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D6B1F82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84C8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6B8E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59342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1ED5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3D812E7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A4B69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FC81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FB987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4D26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220FC5E" w14:textId="77777777" w:rsidTr="001877E4">
        <w:trPr>
          <w:trHeight w:val="321"/>
        </w:trPr>
        <w:tc>
          <w:tcPr>
            <w:tcW w:w="596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5A1A30" w14:textId="77777777" w:rsidR="001877E4" w:rsidRPr="001877E4" w:rsidRDefault="001877E4" w:rsidP="00805D3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7</w:t>
            </w:r>
          </w:p>
        </w:tc>
        <w:tc>
          <w:tcPr>
            <w:tcW w:w="309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B6DFD" w14:textId="77777777" w:rsidR="001877E4" w:rsidRPr="00805D35" w:rsidRDefault="001877E4" w:rsidP="00805D3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olyoxyethylenesorbitan Monolaurate*Mole‐50 mL (Tween buffer)</w:t>
            </w:r>
          </w:p>
        </w:tc>
        <w:tc>
          <w:tcPr>
            <w:tcW w:w="533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CA7F30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≥ 40 % saflıkta olmalıdır.</w:t>
            </w:r>
          </w:p>
          <w:p w14:paraId="273EF96B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sıvı olmalıdır.</w:t>
            </w:r>
          </w:p>
          <w:p w14:paraId="665B96C0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Rengi sarı olmalıdır.</w:t>
            </w:r>
          </w:p>
          <w:p w14:paraId="3298BC54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H 7,0 olmalıdır.</w:t>
            </w:r>
          </w:p>
          <w:p w14:paraId="43DEF6A5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arlama noktası 275 ºC (1.013 hPa) olmalıdır.</w:t>
            </w:r>
          </w:p>
          <w:p w14:paraId="07980648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Yoğunluğu 1,1 g/cm³ (25 ºC) olmalıdır.</w:t>
            </w:r>
          </w:p>
          <w:p w14:paraId="6CFDE6C7" w14:textId="77777777" w:rsid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u içinde çözünürlüğü 0,0002 g/l (20 ºC) olmalıdır.</w:t>
            </w:r>
          </w:p>
          <w:p w14:paraId="35A778D9" w14:textId="1A348C7A" w:rsidR="001877E4" w:rsidRPr="00805D35" w:rsidRDefault="001877E4" w:rsidP="00805D35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05D3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kışkanlığı 400 mPa,s (25 ºC)  olmalıdır.</w:t>
            </w:r>
          </w:p>
        </w:tc>
        <w:tc>
          <w:tcPr>
            <w:tcW w:w="357" w:type="dxa"/>
            <w:gridSpan w:val="3"/>
            <w:vAlign w:val="center"/>
            <w:hideMark/>
          </w:tcPr>
          <w:p w14:paraId="74D3F31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C1C82CD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7E5B5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8222F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846E3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42F6E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58D3E610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D2C56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EC76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8FF9C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CE68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ACE1C01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2DCFA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84EDD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A57B0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2D5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2743DCD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150B3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5CD17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DCA5D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DF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CCA952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738A9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9951C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E3D1C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2C05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A331DB9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C93CE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316EA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6F2AF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99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83C2868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0810A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73DDB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0C8EE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890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FBDBE46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E7025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516DF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F382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16B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9C7DD4C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3956D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C4BCD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8E267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048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4B2A557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6B249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684C0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39ED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A4269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4815A16B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7DC3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C889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D0357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C35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CD4611E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DE64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BCD2C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EEB5F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8C25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3A7DDD4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9E89C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175A0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E578C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AFE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A099E0C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F5F9D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7E6F3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C8C9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0B8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89344B6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01284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73C1B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DAE4E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CC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24917DC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BFB62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BB23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4038C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E16A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6316618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25160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CC0DB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36541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585F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055D3B7" w14:textId="77777777" w:rsidTr="001877E4">
        <w:trPr>
          <w:trHeight w:val="321"/>
        </w:trPr>
        <w:tc>
          <w:tcPr>
            <w:tcW w:w="59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2668E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92687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332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BF5AB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776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B260F2A" w14:textId="77777777" w:rsidTr="001877E4">
        <w:trPr>
          <w:gridAfter w:val="2"/>
          <w:wAfter w:w="255" w:type="dxa"/>
          <w:trHeight w:val="450"/>
        </w:trPr>
        <w:tc>
          <w:tcPr>
            <w:tcW w:w="605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D6657" w14:textId="36DD3BE0" w:rsidR="001877E4" w:rsidRPr="001877E4" w:rsidRDefault="008631CA" w:rsidP="00BF72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lastRenderedPageBreak/>
              <w:t>8</w:t>
            </w:r>
          </w:p>
        </w:tc>
        <w:tc>
          <w:tcPr>
            <w:tcW w:w="308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BFB2F" w14:textId="77777777" w:rsidR="001877E4" w:rsidRPr="00BF7295" w:rsidRDefault="001877E4" w:rsidP="00BF72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F729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MES monohidrat </w:t>
            </w:r>
          </w:p>
        </w:tc>
        <w:tc>
          <w:tcPr>
            <w:tcW w:w="543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203D84" w14:textId="77777777" w:rsidR="00BF7295" w:rsidRDefault="001877E4" w:rsidP="00BF7295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F729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  <w:p w14:paraId="29102346" w14:textId="5BE3D99D" w:rsidR="001877E4" w:rsidRPr="00BF7295" w:rsidRDefault="001877E4" w:rsidP="00BF7295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F729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rime noktası/ Erime aralığı&gt; 300 ºC olmalıdır.</w:t>
            </w:r>
          </w:p>
        </w:tc>
      </w:tr>
      <w:tr w:rsidR="001877E4" w:rsidRPr="001877E4" w14:paraId="255B9A2B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20BD3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06A8E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89ED1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A43C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41E49BCF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362D9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F44F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853BB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033E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9EB7C65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3A1B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2DC80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5F6E7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8E5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EA15833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101D2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3A978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D3679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9CE0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27C1412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C19A3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44DF0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2C12B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B8C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7364FC1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1AC59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1AFD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7D35C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F84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0D87EF3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9E785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7BFB5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66595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B6B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53729C6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8B07A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B116D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C5FE1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2677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9E976FD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4A74F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5C7B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BF38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B3EE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698383A" w14:textId="77777777" w:rsidTr="001877E4">
        <w:trPr>
          <w:trHeight w:val="321"/>
        </w:trPr>
        <w:tc>
          <w:tcPr>
            <w:tcW w:w="60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6BBE6" w14:textId="36C4041C" w:rsidR="001877E4" w:rsidRPr="001877E4" w:rsidRDefault="008631CA" w:rsidP="0099526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9</w:t>
            </w:r>
          </w:p>
        </w:tc>
        <w:tc>
          <w:tcPr>
            <w:tcW w:w="3086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E3474A" w14:textId="77777777" w:rsidR="001877E4" w:rsidRPr="00995262" w:rsidRDefault="001877E4" w:rsidP="0099526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9526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asein From Bovine Milk Sodium‐500 g</w:t>
            </w:r>
          </w:p>
        </w:tc>
        <w:tc>
          <w:tcPr>
            <w:tcW w:w="5434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32A878" w14:textId="77777777" w:rsidR="001877E4" w:rsidRPr="00995262" w:rsidRDefault="001877E4" w:rsidP="00995262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99526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</w:tc>
        <w:tc>
          <w:tcPr>
            <w:tcW w:w="255" w:type="dxa"/>
            <w:gridSpan w:val="2"/>
            <w:vAlign w:val="center"/>
            <w:hideMark/>
          </w:tcPr>
          <w:p w14:paraId="0375BB1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1CB1159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B1EA1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6EC9E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44705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5C59E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6DE42615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6539B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648FD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EE8A2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3D8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66F7E3A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95F37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A9A4D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25EE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A98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0D8EBCE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4A5D4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E916F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2358C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899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B6FAC8A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DB184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F187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9B2B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1B6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66BF9D3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3B0DB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89E85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A2462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91E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8B261F4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5BE2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095F9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A4D2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EF10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77CBC35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4AC9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3D629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FAFC0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2E6C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0A07411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4D1B8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255DC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8ACE4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EB0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F61799F" w14:textId="77777777" w:rsidTr="001877E4">
        <w:trPr>
          <w:trHeight w:val="321"/>
        </w:trPr>
        <w:tc>
          <w:tcPr>
            <w:tcW w:w="60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161B5" w14:textId="2A71A9CF" w:rsidR="001877E4" w:rsidRPr="001877E4" w:rsidRDefault="001877E4" w:rsidP="00AF3E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0</w:t>
            </w:r>
          </w:p>
        </w:tc>
        <w:tc>
          <w:tcPr>
            <w:tcW w:w="3086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E12B4" w14:textId="77777777" w:rsidR="001877E4" w:rsidRPr="00AF3EA3" w:rsidRDefault="001877E4" w:rsidP="00AF3E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F3EA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Gallik asit, 100 g</w:t>
            </w:r>
          </w:p>
        </w:tc>
        <w:tc>
          <w:tcPr>
            <w:tcW w:w="5434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FABA9" w14:textId="77777777" w:rsidR="00AF3EA3" w:rsidRDefault="001877E4" w:rsidP="00AF3EA3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F3EA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≥ 98,5 % saflıkta olmalıdır.</w:t>
            </w:r>
          </w:p>
          <w:p w14:paraId="368C241C" w14:textId="77777777" w:rsidR="00AF3EA3" w:rsidRDefault="001877E4" w:rsidP="00AF3EA3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F3EA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katı olmalıdır.</w:t>
            </w:r>
          </w:p>
          <w:p w14:paraId="0DA21274" w14:textId="77777777" w:rsidR="00AF3EA3" w:rsidRDefault="001877E4" w:rsidP="00AF3EA3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F3EA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Erime noktası/ Erime aralığı 251 ºC olmalıdır.</w:t>
            </w:r>
          </w:p>
          <w:p w14:paraId="5E006056" w14:textId="1E9D2506" w:rsidR="001877E4" w:rsidRPr="00AF3EA3" w:rsidRDefault="001877E4" w:rsidP="00AF3EA3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AF3EA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Suda çözünebilir olmalıdır.</w:t>
            </w:r>
          </w:p>
        </w:tc>
        <w:tc>
          <w:tcPr>
            <w:tcW w:w="255" w:type="dxa"/>
            <w:gridSpan w:val="2"/>
            <w:vAlign w:val="center"/>
            <w:hideMark/>
          </w:tcPr>
          <w:p w14:paraId="4F7CBCB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760BF62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83B63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F2DDC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4290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379F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60656E80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9AC66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B93E6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9C7E2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FFAC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5981E59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D11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97A0D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014CB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CE3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738A87C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D0E9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89F58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9C6F3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4706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26571F7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476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52159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11EF4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73C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292604A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D1D93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85D2B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F18CD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316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4793FAB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84B3E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F56CA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56C33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39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50D73D8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8C6D4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49BED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B543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88A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078F8CA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2103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D5EE3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20B0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27D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19F3444" w14:textId="77777777" w:rsidTr="001877E4">
        <w:trPr>
          <w:trHeight w:val="321"/>
        </w:trPr>
        <w:tc>
          <w:tcPr>
            <w:tcW w:w="60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ED3D5F" w14:textId="4C60DBC0" w:rsidR="001877E4" w:rsidRPr="001877E4" w:rsidRDefault="001877E4" w:rsidP="00D213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</w:p>
        </w:tc>
        <w:tc>
          <w:tcPr>
            <w:tcW w:w="3086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581A68" w14:textId="77777777" w:rsidR="001877E4" w:rsidRPr="00D213E0" w:rsidRDefault="001877E4" w:rsidP="00D213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D213E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Mucin (MUC1) protein‐0,1 mg</w:t>
            </w:r>
          </w:p>
        </w:tc>
        <w:tc>
          <w:tcPr>
            <w:tcW w:w="5434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A1121" w14:textId="77777777" w:rsidR="001877E4" w:rsidRPr="00D213E0" w:rsidRDefault="001877E4" w:rsidP="00D213E0">
            <w:pPr>
              <w:pStyle w:val="ListeParagraf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D213E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Afinite saflıkta olmalıdır.</w:t>
            </w:r>
          </w:p>
        </w:tc>
        <w:tc>
          <w:tcPr>
            <w:tcW w:w="255" w:type="dxa"/>
            <w:gridSpan w:val="2"/>
            <w:vAlign w:val="center"/>
            <w:hideMark/>
          </w:tcPr>
          <w:p w14:paraId="596FD08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E76C1D9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A4E6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1E2AA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57234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0659B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14F181C9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F79A2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E232A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BEBC2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55C4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D59FBA7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0CB0C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E64A9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C922B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348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ED101C5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1822F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031E4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AD3F8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A8DD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C64C2D6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3DBC0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63541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9E311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989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EB457FC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9352A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D5978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22A98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5C3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4583206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A04C9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A81CB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2981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144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17F9498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83D74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E6FF5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DDCF4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5E14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30A0C50" w14:textId="77777777" w:rsidTr="001877E4">
        <w:trPr>
          <w:trHeight w:val="321"/>
        </w:trPr>
        <w:tc>
          <w:tcPr>
            <w:tcW w:w="60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74491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6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25925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434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6CAF6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3114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15E8849" w14:textId="77777777" w:rsidTr="001877E4">
        <w:trPr>
          <w:gridAfter w:val="1"/>
          <w:wAfter w:w="146" w:type="dxa"/>
          <w:trHeight w:val="450"/>
        </w:trPr>
        <w:tc>
          <w:tcPr>
            <w:tcW w:w="611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98E75" w14:textId="06D07A6F" w:rsidR="001877E4" w:rsidRPr="001877E4" w:rsidRDefault="001877E4" w:rsidP="00EA3B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lastRenderedPageBreak/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2</w:t>
            </w:r>
          </w:p>
        </w:tc>
        <w:tc>
          <w:tcPr>
            <w:tcW w:w="30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B0F93" w14:textId="77777777" w:rsidR="001877E4" w:rsidRPr="00EA3B69" w:rsidRDefault="001877E4" w:rsidP="00EA3B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A3B6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Mucin 1 (MUC1) Protein‐0,01MG</w:t>
            </w:r>
          </w:p>
        </w:tc>
        <w:tc>
          <w:tcPr>
            <w:tcW w:w="5543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18EF9" w14:textId="77777777" w:rsidR="00EA3B69" w:rsidRDefault="001877E4" w:rsidP="00EA3B69">
            <w:pPr>
              <w:pStyle w:val="ListeParagraf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A3B6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&gt; 80 % saflıkta olmalıdır.</w:t>
            </w:r>
          </w:p>
          <w:p w14:paraId="16C65FDA" w14:textId="77777777" w:rsidR="00EA3B69" w:rsidRDefault="001877E4" w:rsidP="00EA3B69">
            <w:pPr>
              <w:pStyle w:val="ListeParagraf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A3B6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H 7,4 PBS %0,01 SKL, %5 Trehaloz içerir.</w:t>
            </w:r>
          </w:p>
          <w:p w14:paraId="65113D03" w14:textId="4AA77F2B" w:rsidR="001877E4" w:rsidRPr="00EA3B69" w:rsidRDefault="001877E4" w:rsidP="00EA3B69">
            <w:pPr>
              <w:pStyle w:val="ListeParagraf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A3B6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İzoelektrik noktası 6,2 olmalıdır.</w:t>
            </w:r>
          </w:p>
        </w:tc>
      </w:tr>
      <w:tr w:rsidR="001877E4" w:rsidRPr="001877E4" w14:paraId="437E6AB7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9F3D7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0531F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5A3AE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38C68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48EAE01D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D0CEE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9EB8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08C5A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C7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3C2C9DA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A4A0C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B825B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8BC56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FE2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448087D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C6861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11F3C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C2A6B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5B0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4A99DC0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7A814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BF0AE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137A3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98E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37D5EC2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15701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A1C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9284E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045A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EC8E750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A8DD6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431A6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58B4A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B00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D9D7697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EE2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12B51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BAC95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AE41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406D26B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DB3AB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68AA1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51265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B5F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198D56E" w14:textId="77777777" w:rsidTr="001877E4">
        <w:trPr>
          <w:trHeight w:val="321"/>
        </w:trPr>
        <w:tc>
          <w:tcPr>
            <w:tcW w:w="611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33F38" w14:textId="1ACE42A7" w:rsidR="001877E4" w:rsidRPr="001877E4" w:rsidRDefault="001877E4" w:rsidP="008B17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3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5D13D8" w14:textId="77777777" w:rsidR="001877E4" w:rsidRPr="008B1746" w:rsidRDefault="001877E4" w:rsidP="008B17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Mouse CA 15‐3 Monoclonal Antibody‐1MG</w:t>
            </w:r>
          </w:p>
        </w:tc>
        <w:tc>
          <w:tcPr>
            <w:tcW w:w="5543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7F78E6" w14:textId="7055D57B" w:rsidR="008B1746" w:rsidRDefault="008B1746" w:rsidP="008B1746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%0,05</w:t>
            </w:r>
            <w:r w:rsidR="001877E4"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 xml:space="preserve"> NaN3 ile pH 7,5 PBS içinde sıvı halde olmalıdır.</w:t>
            </w:r>
          </w:p>
          <w:p w14:paraId="1ACF30C5" w14:textId="45F6FE1D" w:rsidR="001877E4" w:rsidRPr="008B1746" w:rsidRDefault="001877E4" w:rsidP="008B1746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rotein konsantrasyonu 2,7 mg/ml olmalıdır.</w:t>
            </w:r>
          </w:p>
        </w:tc>
        <w:tc>
          <w:tcPr>
            <w:tcW w:w="146" w:type="dxa"/>
            <w:vAlign w:val="center"/>
            <w:hideMark/>
          </w:tcPr>
          <w:p w14:paraId="198EAD3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75B82F9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408F6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C9AC2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DEDA5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2AF3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19322CB6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BC440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89A10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F321A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89B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6DF2CE1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E9FAB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43111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F3B9C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B15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0F6DAAC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C9B85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B28EB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1AE97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B36E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E02762A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2FB14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B0E4D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4898C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941E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1AF66FA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7C000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19CD0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DC7A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FAC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8B4AA7B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0E77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1DDF6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11538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4B3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A281BC2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FD317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0451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47D56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C96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A659089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BDA2E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1ECE4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DB941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0A1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3F0579D" w14:textId="77777777" w:rsidTr="001877E4">
        <w:trPr>
          <w:trHeight w:val="321"/>
        </w:trPr>
        <w:tc>
          <w:tcPr>
            <w:tcW w:w="611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66A792" w14:textId="25A9779A" w:rsidR="001877E4" w:rsidRPr="001877E4" w:rsidRDefault="001877E4" w:rsidP="008B17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4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3750AD" w14:textId="77777777" w:rsidR="001877E4" w:rsidRPr="008B1746" w:rsidRDefault="001877E4" w:rsidP="008B17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A 19‐9 0,05 MG</w:t>
            </w:r>
          </w:p>
        </w:tc>
        <w:tc>
          <w:tcPr>
            <w:tcW w:w="5543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CC318" w14:textId="77777777" w:rsidR="008B1746" w:rsidRDefault="001877E4" w:rsidP="008B1746">
            <w:pPr>
              <w:pStyle w:val="ListeParagraf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Protein A afinite saflıkta olmalıdır.</w:t>
            </w:r>
          </w:p>
          <w:p w14:paraId="4B1EBF02" w14:textId="0A421BAF" w:rsidR="001877E4" w:rsidRPr="008B1746" w:rsidRDefault="001877E4" w:rsidP="008B1746">
            <w:pPr>
              <w:pStyle w:val="ListeParagraf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8B174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Fiziksel hali sıvı olmalıdır.</w:t>
            </w:r>
          </w:p>
        </w:tc>
        <w:tc>
          <w:tcPr>
            <w:tcW w:w="146" w:type="dxa"/>
            <w:vAlign w:val="center"/>
            <w:hideMark/>
          </w:tcPr>
          <w:p w14:paraId="7592987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6EFF7D82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5DED0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B6BA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3DC96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1ED3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001C527F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7EE3F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FCE27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8981C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2A6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CF4B47D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957CC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E078F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8D9D6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D6EE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132C149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BD031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2B6CF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00AFC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246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AE7FB68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2DF20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A9B3C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3BC7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871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B233DE8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A4A94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FE391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E0373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098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323F411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0AAEEC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E54BB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962C8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3CC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7F3B6BBB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56EC1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D20B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CD53A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8CC7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C753724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A0E30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2C51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BF974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B17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FCE8741" w14:textId="77777777" w:rsidTr="001877E4">
        <w:trPr>
          <w:trHeight w:val="321"/>
        </w:trPr>
        <w:tc>
          <w:tcPr>
            <w:tcW w:w="611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D15066" w14:textId="417B1948" w:rsidR="001877E4" w:rsidRPr="001877E4" w:rsidRDefault="001877E4" w:rsidP="00EF34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1877E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1</w:t>
            </w:r>
            <w:r w:rsidR="008631C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5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6173F" w14:textId="77777777" w:rsidR="001877E4" w:rsidRPr="00EF348B" w:rsidRDefault="001877E4" w:rsidP="00EF34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F348B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CA 125 0,1 MG</w:t>
            </w:r>
          </w:p>
        </w:tc>
        <w:tc>
          <w:tcPr>
            <w:tcW w:w="5543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69C97" w14:textId="77777777" w:rsidR="001877E4" w:rsidRPr="00EF348B" w:rsidRDefault="001877E4" w:rsidP="00EF348B">
            <w:pPr>
              <w:pStyle w:val="ListeParagraf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  <w:r w:rsidRPr="00EF348B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  <w:t>95 % saflıkta olmalıdır.</w:t>
            </w:r>
          </w:p>
        </w:tc>
        <w:tc>
          <w:tcPr>
            <w:tcW w:w="146" w:type="dxa"/>
            <w:vAlign w:val="center"/>
            <w:hideMark/>
          </w:tcPr>
          <w:p w14:paraId="60A1F205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DDE2CF0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278F7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B8CE8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D817B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1A470" w14:textId="77777777" w:rsidR="001877E4" w:rsidRPr="001877E4" w:rsidRDefault="001877E4" w:rsidP="001877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1877E4" w:rsidRPr="001877E4" w14:paraId="77C01FF5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6EBB4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1315D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3AAA4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74A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2934B5E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96F7D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AD992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8C4DB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EA0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4CC14B93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BEFE6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33C56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28485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437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3EADF847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7D144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7ED0E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20750D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2C5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28C6EE41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1A8573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7E5576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14AA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B0BF8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513977FB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AF0030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A723B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118A6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8AD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1CA8132B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BCA729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65949A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02C76F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F852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  <w:tr w:rsidR="001877E4" w:rsidRPr="001877E4" w14:paraId="0FE4AD79" w14:textId="77777777" w:rsidTr="001877E4">
        <w:trPr>
          <w:trHeight w:val="321"/>
        </w:trPr>
        <w:tc>
          <w:tcPr>
            <w:tcW w:w="611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F426FE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3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88DE5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543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C60054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58C1" w14:textId="77777777" w:rsidR="001877E4" w:rsidRPr="001877E4" w:rsidRDefault="001877E4" w:rsidP="001877E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</w:tbl>
    <w:p w14:paraId="0BF78452" w14:textId="485AFA2A" w:rsidR="009E08C6" w:rsidRPr="009E08C6" w:rsidRDefault="009E08C6" w:rsidP="009E08C6">
      <w:pPr>
        <w:tabs>
          <w:tab w:val="left" w:pos="5100"/>
        </w:tabs>
      </w:pPr>
    </w:p>
    <w:sectPr w:rsidR="009E08C6" w:rsidRPr="009E08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E8D1B" w14:textId="77777777" w:rsidR="009D7BFF" w:rsidRDefault="009D7BFF" w:rsidP="001877E4">
      <w:pPr>
        <w:spacing w:after="0" w:line="240" w:lineRule="auto"/>
      </w:pPr>
      <w:r>
        <w:separator/>
      </w:r>
    </w:p>
  </w:endnote>
  <w:endnote w:type="continuationSeparator" w:id="0">
    <w:p w14:paraId="6D72CFD8" w14:textId="77777777" w:rsidR="009D7BFF" w:rsidRDefault="009D7BFF" w:rsidP="00187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302B" w14:textId="77777777" w:rsidR="00CC1C28" w:rsidRDefault="00CC1C2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6A65F" w14:textId="77777777" w:rsidR="00CC1C28" w:rsidRDefault="00CC1C2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2DCF" w14:textId="77777777" w:rsidR="00CC1C28" w:rsidRDefault="00CC1C2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FC03D" w14:textId="77777777" w:rsidR="009D7BFF" w:rsidRDefault="009D7BFF" w:rsidP="001877E4">
      <w:pPr>
        <w:spacing w:after="0" w:line="240" w:lineRule="auto"/>
      </w:pPr>
      <w:r>
        <w:separator/>
      </w:r>
    </w:p>
  </w:footnote>
  <w:footnote w:type="continuationSeparator" w:id="0">
    <w:p w14:paraId="18666EF4" w14:textId="77777777" w:rsidR="009D7BFF" w:rsidRDefault="009D7BFF" w:rsidP="00187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1392" w14:textId="77777777" w:rsidR="00CC1C28" w:rsidRDefault="00CC1C2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CAD36" w14:textId="38559AC2" w:rsidR="00CC1C28" w:rsidRPr="00CC1C28" w:rsidRDefault="00CC1C28" w:rsidP="00CC1C28">
    <w:pPr>
      <w:pStyle w:val="stBilgi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CC1C28">
      <w:rPr>
        <w:rFonts w:ascii="Times New Roman" w:hAnsi="Times New Roman" w:cs="Times New Roman"/>
        <w:b/>
        <w:bCs/>
        <w:sz w:val="24"/>
        <w:szCs w:val="24"/>
      </w:rPr>
      <w:t>SARF MALZEME TEKNİK ŞART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F4D66" w14:textId="77777777" w:rsidR="00CC1C28" w:rsidRDefault="00CC1C2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B9F"/>
    <w:multiLevelType w:val="hybridMultilevel"/>
    <w:tmpl w:val="1FD8EB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F2773"/>
    <w:multiLevelType w:val="hybridMultilevel"/>
    <w:tmpl w:val="2B98B8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74038"/>
    <w:multiLevelType w:val="hybridMultilevel"/>
    <w:tmpl w:val="CFF8DE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D7780"/>
    <w:multiLevelType w:val="hybridMultilevel"/>
    <w:tmpl w:val="83640A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0A86"/>
    <w:multiLevelType w:val="hybridMultilevel"/>
    <w:tmpl w:val="DA5EDE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B1B39"/>
    <w:multiLevelType w:val="hybridMultilevel"/>
    <w:tmpl w:val="3DA66D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C6B36"/>
    <w:multiLevelType w:val="hybridMultilevel"/>
    <w:tmpl w:val="88AE17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B5BBB"/>
    <w:multiLevelType w:val="hybridMultilevel"/>
    <w:tmpl w:val="221E23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1667E"/>
    <w:multiLevelType w:val="hybridMultilevel"/>
    <w:tmpl w:val="7D7A26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568FA"/>
    <w:multiLevelType w:val="hybridMultilevel"/>
    <w:tmpl w:val="074C69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D16385"/>
    <w:multiLevelType w:val="hybridMultilevel"/>
    <w:tmpl w:val="732CD9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F555F9"/>
    <w:multiLevelType w:val="hybridMultilevel"/>
    <w:tmpl w:val="BFFCD3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966C46"/>
    <w:multiLevelType w:val="hybridMultilevel"/>
    <w:tmpl w:val="96A832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9"/>
  </w:num>
  <w:num w:numId="4">
    <w:abstractNumId w:val="8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12"/>
  </w:num>
  <w:num w:numId="10">
    <w:abstractNumId w:val="7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jYztzQ3MzI1NTZT0lEKTi0uzszPAykwqgUAqv4G4CwAAAA="/>
  </w:docVars>
  <w:rsids>
    <w:rsidRoot w:val="00725BAF"/>
    <w:rsid w:val="00075AE1"/>
    <w:rsid w:val="00125412"/>
    <w:rsid w:val="001877E4"/>
    <w:rsid w:val="002F2DD9"/>
    <w:rsid w:val="00464F6D"/>
    <w:rsid w:val="004A2CEC"/>
    <w:rsid w:val="004F0E4D"/>
    <w:rsid w:val="00725BAF"/>
    <w:rsid w:val="00805D35"/>
    <w:rsid w:val="008631CA"/>
    <w:rsid w:val="008B1746"/>
    <w:rsid w:val="00995262"/>
    <w:rsid w:val="009D7BFF"/>
    <w:rsid w:val="009E08C6"/>
    <w:rsid w:val="009E7F6F"/>
    <w:rsid w:val="00A12D65"/>
    <w:rsid w:val="00A50FEA"/>
    <w:rsid w:val="00AF3EA3"/>
    <w:rsid w:val="00BE272F"/>
    <w:rsid w:val="00BF1606"/>
    <w:rsid w:val="00BF7295"/>
    <w:rsid w:val="00C93337"/>
    <w:rsid w:val="00CC1C28"/>
    <w:rsid w:val="00D213E0"/>
    <w:rsid w:val="00D4683F"/>
    <w:rsid w:val="00E24345"/>
    <w:rsid w:val="00E5247A"/>
    <w:rsid w:val="00EA3B69"/>
    <w:rsid w:val="00EF348B"/>
    <w:rsid w:val="00F131D0"/>
    <w:rsid w:val="00F858F7"/>
    <w:rsid w:val="00FB64EB"/>
    <w:rsid w:val="00FC2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73735D"/>
  <w15:chartTrackingRefBased/>
  <w15:docId w15:val="{17D3A58B-9089-4F04-813C-C455C9CF8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25B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25B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25BA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25B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5BA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25B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25B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25B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25B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25BA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25BA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25BA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25BAF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5BAF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25BAF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25BAF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25BAF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25BAF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25B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25B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25B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25B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25B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25BAF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25BAF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25BAF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25BA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25BAF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25BAF"/>
    <w:rPr>
      <w:b/>
      <w:bCs/>
      <w:smallCaps/>
      <w:color w:val="0F4761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1877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877E4"/>
  </w:style>
  <w:style w:type="paragraph" w:styleId="AltBilgi">
    <w:name w:val="footer"/>
    <w:basedOn w:val="Normal"/>
    <w:link w:val="AltBilgiChar"/>
    <w:uiPriority w:val="99"/>
    <w:unhideWhenUsed/>
    <w:rsid w:val="001877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87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48F7B-38B0-474D-9FBE-7A57DA976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343</Words>
  <Characters>2698</Characters>
  <Application>Microsoft Office Word</Application>
  <DocSecurity>0</DocSecurity>
  <Lines>1349</Lines>
  <Paragraphs>1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ğrul Turan</dc:creator>
  <cp:keywords/>
  <dc:description/>
  <cp:lastModifiedBy>dilekeskikoy@gmail.com</cp:lastModifiedBy>
  <cp:revision>4</cp:revision>
  <dcterms:created xsi:type="dcterms:W3CDTF">2024-04-24T12:03:00Z</dcterms:created>
  <dcterms:modified xsi:type="dcterms:W3CDTF">2024-04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1503318ebca9e65e8d88ffb14cca476ae57fc44d0a24420c836197a3df7bd0</vt:lpwstr>
  </property>
</Properties>
</file>